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267D2" w14:textId="77777777" w:rsidR="00BC0316" w:rsidRDefault="00C16E7C" w:rsidP="00776698">
      <w:pPr>
        <w:pStyle w:val="Title"/>
      </w:pPr>
      <w:r w:rsidRPr="00C16E7C">
        <w:t>Apply</w:t>
      </w:r>
    </w:p>
    <w:p w14:paraId="5C25A97F" w14:textId="77777777" w:rsidR="00BC0316" w:rsidRDefault="00750072" w:rsidP="00776698">
      <w:pPr>
        <w:pStyle w:val="Heading1"/>
      </w:pPr>
      <w:r w:rsidRPr="00750072">
        <w:t>Exercise</w:t>
      </w:r>
      <w:r w:rsidR="00C16E7C" w:rsidRPr="006B161F">
        <w:t xml:space="preserve"> 21.1</w:t>
      </w:r>
    </w:p>
    <w:p w14:paraId="2BE44E8C" w14:textId="24FB3C2C" w:rsidR="00BC0316" w:rsidRDefault="00C16E7C" w:rsidP="00776698">
      <w:pPr>
        <w:ind w:left="792" w:hanging="360"/>
      </w:pPr>
      <w:r w:rsidRPr="006B161F">
        <w:t>1.</w:t>
      </w:r>
      <w:r>
        <w:t xml:space="preserve"> </w:t>
      </w:r>
      <w:r w:rsidRPr="006B161F">
        <w:t>Read the literature review chapters of a couple of recently successful dissertations in your Department and assess their balance between discussion of empirical and theoretical literature</w:t>
      </w:r>
    </w:p>
    <w:p w14:paraId="70A6096D" w14:textId="55401DE7" w:rsidR="00BC0316" w:rsidRDefault="00C16E7C" w:rsidP="00776698">
      <w:pPr>
        <w:ind w:left="792" w:hanging="360"/>
      </w:pPr>
      <w:r w:rsidRPr="006B161F">
        <w:t>2.</w:t>
      </w:r>
      <w:r>
        <w:t xml:space="preserve"> </w:t>
      </w:r>
      <w:r w:rsidRPr="006B161F">
        <w:t xml:space="preserve">Using that information, try out different ways of handling that balance in your first draft. Which version do you find most successful? </w:t>
      </w:r>
    </w:p>
    <w:p w14:paraId="0E3F931E" w14:textId="77777777" w:rsidR="00BC0316" w:rsidRDefault="00C16E7C" w:rsidP="00776698">
      <w:pPr>
        <w:pStyle w:val="Heading1"/>
      </w:pPr>
      <w:r w:rsidRPr="006B161F">
        <w:t>Exercise 21.2</w:t>
      </w:r>
    </w:p>
    <w:p w14:paraId="37FB8ECF" w14:textId="77777777" w:rsidR="00BC0316" w:rsidRDefault="00C16E7C" w:rsidP="00776698">
      <w:r w:rsidRPr="006B161F">
        <w:t>This exercise gives you an opportunity to test out your skills in using the existing literature to help you in your own research. It emphasizes that we should never read such literature without having formulated some prior set of questions.</w:t>
      </w:r>
    </w:p>
    <w:p w14:paraId="48A27BC8" w14:textId="77777777" w:rsidR="00BC0316" w:rsidRDefault="00C16E7C" w:rsidP="00776698">
      <w:r w:rsidRPr="006B161F">
        <w:t>Select what you regard as the two or three most relevant pieces of literature. Now:</w:t>
      </w:r>
    </w:p>
    <w:p w14:paraId="1C7386AB" w14:textId="17C8106B" w:rsidR="00BC0316" w:rsidRDefault="00C16E7C" w:rsidP="00776698">
      <w:pPr>
        <w:ind w:left="792" w:hanging="360"/>
      </w:pPr>
      <w:r w:rsidRPr="006B161F">
        <w:t>1</w:t>
      </w:r>
      <w:r w:rsidR="0088068A">
        <w:t>.</w:t>
      </w:r>
      <w:r>
        <w:t xml:space="preserve"> </w:t>
      </w:r>
      <w:r w:rsidRPr="006B161F">
        <w:t>Make notes on each, attempting to use each one to answer the questions found in Table 21.2.</w:t>
      </w:r>
    </w:p>
    <w:p w14:paraId="17020DE3" w14:textId="0CA6D259" w:rsidR="00BC0316" w:rsidRDefault="00C16E7C" w:rsidP="00776698">
      <w:pPr>
        <w:ind w:left="792" w:hanging="360"/>
      </w:pPr>
      <w:r w:rsidRPr="006B161F">
        <w:t>2</w:t>
      </w:r>
      <w:r w:rsidR="0088068A">
        <w:t>.</w:t>
      </w:r>
      <w:r>
        <w:t xml:space="preserve"> </w:t>
      </w:r>
      <w:r w:rsidRPr="006B161F">
        <w:t xml:space="preserve">Incorporate these notes in a short literature review chapter </w:t>
      </w:r>
      <w:r w:rsidR="00742F30">
        <w:t>that</w:t>
      </w:r>
      <w:r w:rsidR="00742F30" w:rsidRPr="006B161F">
        <w:t xml:space="preserve"> </w:t>
      </w:r>
      <w:r w:rsidRPr="006B161F">
        <w:t>only refers to these two or three works.</w:t>
      </w:r>
    </w:p>
    <w:p w14:paraId="44DB870B" w14:textId="76E049EA" w:rsidR="00BC0316" w:rsidRDefault="00C16E7C" w:rsidP="00776698">
      <w:pPr>
        <w:ind w:left="792" w:hanging="360"/>
      </w:pPr>
      <w:r w:rsidRPr="006B161F">
        <w:t>3</w:t>
      </w:r>
      <w:r w:rsidR="0088068A">
        <w:t>.</w:t>
      </w:r>
      <w:r>
        <w:t xml:space="preserve"> </w:t>
      </w:r>
      <w:r w:rsidRPr="006B161F">
        <w:t>Discuss this review with your supervisor.</w:t>
      </w:r>
    </w:p>
    <w:p w14:paraId="4E46241F" w14:textId="77777777" w:rsidR="00BC0316" w:rsidRDefault="00750072" w:rsidP="00776698">
      <w:pPr>
        <w:pStyle w:val="Heading1"/>
      </w:pPr>
      <w:r w:rsidRPr="00750072">
        <w:t>Exercise</w:t>
      </w:r>
      <w:r w:rsidR="00C16E7C" w:rsidRPr="006B161F">
        <w:t xml:space="preserve"> 21.3</w:t>
      </w:r>
    </w:p>
    <w:p w14:paraId="73E4A861" w14:textId="77777777" w:rsidR="00BC0316" w:rsidRDefault="00C16E7C" w:rsidP="00776698">
      <w:r w:rsidRPr="006B161F">
        <w:t>When you complete each data analysis chapter, look back over the literature you have discussed. Now ask yourself these questions:</w:t>
      </w:r>
    </w:p>
    <w:p w14:paraId="261C7964" w14:textId="15808EF2" w:rsidR="00BC0316" w:rsidRDefault="00C16E7C" w:rsidP="00776698">
      <w:pPr>
        <w:ind w:left="792" w:hanging="360"/>
      </w:pPr>
      <w:r w:rsidRPr="006B161F">
        <w:t>1</w:t>
      </w:r>
      <w:r w:rsidR="0088068A">
        <w:t>.</w:t>
      </w:r>
      <w:r>
        <w:t xml:space="preserve"> </w:t>
      </w:r>
      <w:r w:rsidRPr="006B161F">
        <w:t>Is there sufficient discussion of each reference to render further discussion (in a literature review chapter) redundant?</w:t>
      </w:r>
    </w:p>
    <w:p w14:paraId="4C5B9D80" w14:textId="2A2ECAEB" w:rsidR="00BC0316" w:rsidRDefault="00C16E7C" w:rsidP="00776698">
      <w:pPr>
        <w:ind w:left="792" w:hanging="360"/>
      </w:pPr>
      <w:r w:rsidRPr="006B161F">
        <w:t>2</w:t>
      </w:r>
      <w:r w:rsidR="0088068A">
        <w:t>.</w:t>
      </w:r>
      <w:r>
        <w:t xml:space="preserve"> </w:t>
      </w:r>
      <w:r w:rsidRPr="006B161F">
        <w:t xml:space="preserve">If not, </w:t>
      </w:r>
      <w:proofErr w:type="spellStart"/>
      <w:r w:rsidRPr="006B161F">
        <w:t>practise</w:t>
      </w:r>
      <w:proofErr w:type="spellEnd"/>
      <w:r w:rsidRPr="006B161F">
        <w:t xml:space="preserve"> writing about these references in a way that adds to how you have described them in your data analysis chapters. You may use Table 21.2 as a guide.</w:t>
      </w:r>
    </w:p>
    <w:sectPr w:rsidR="00BC0316"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17B38" w14:textId="77777777" w:rsidR="008C17DB" w:rsidRDefault="008C17DB">
      <w:r>
        <w:separator/>
      </w:r>
    </w:p>
  </w:endnote>
  <w:endnote w:type="continuationSeparator" w:id="0">
    <w:p w14:paraId="7A5286DF" w14:textId="77777777" w:rsidR="008C17DB" w:rsidRDefault="008C1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28C07" w14:textId="77777777" w:rsidR="008C17DB" w:rsidRDefault="008C17DB">
      <w:r>
        <w:separator/>
      </w:r>
    </w:p>
  </w:footnote>
  <w:footnote w:type="continuationSeparator" w:id="0">
    <w:p w14:paraId="25F4FA4C" w14:textId="77777777" w:rsidR="008C17DB" w:rsidRDefault="008C17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39CD6" w14:textId="77777777" w:rsidR="00C1400A" w:rsidRDefault="00C1400A" w:rsidP="00C1400A">
    <w:pPr>
      <w:pStyle w:val="Header"/>
      <w:jc w:val="right"/>
      <w:rPr>
        <w:color w:val="221E1F"/>
      </w:rPr>
    </w:pPr>
    <w:r w:rsidRPr="00C1400A">
      <w:rPr>
        <w:color w:val="221E1F"/>
      </w:rPr>
      <w:t xml:space="preserve">Silverman, </w:t>
    </w:r>
    <w:r w:rsidRPr="00C1400A">
      <w:rPr>
        <w:i/>
        <w:color w:val="221E1F"/>
      </w:rPr>
      <w:t>Doing Qualitative Research, 6e</w:t>
    </w:r>
  </w:p>
  <w:p w14:paraId="44549A81" w14:textId="77777777" w:rsidR="004762E3" w:rsidRPr="006F059D" w:rsidRDefault="006F059D" w:rsidP="00C1400A">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CE0B98"/>
    <w:multiLevelType w:val="hybridMultilevel"/>
    <w:tmpl w:val="BC36E950"/>
    <w:lvl w:ilvl="0" w:tplc="A2228496">
      <w:start w:val="1"/>
      <w:numFmt w:val="bullet"/>
      <w:pStyle w:val="BLBulletlist"/>
      <w:lvlText w:val=""/>
      <w:lvlJc w:val="left"/>
      <w:pPr>
        <w:ind w:left="1287" w:hanging="360"/>
      </w:pPr>
      <w:rPr>
        <w:rFonts w:ascii="Symbol" w:hAnsi="Symbol" w:hint="default"/>
      </w:rPr>
    </w:lvl>
    <w:lvl w:ilvl="1" w:tplc="0809000F">
      <w:start w:val="1"/>
      <w:numFmt w:val="decimal"/>
      <w:lvlText w:val="%2."/>
      <w:lvlJc w:val="left"/>
      <w:pPr>
        <w:tabs>
          <w:tab w:val="num" w:pos="2007"/>
        </w:tabs>
        <w:ind w:left="2007" w:hanging="360"/>
      </w:pPr>
      <w:rPr>
        <w:rFonts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12"/>
  </w:num>
  <w:num w:numId="3">
    <w:abstractNumId w:val="9"/>
  </w:num>
  <w:num w:numId="4">
    <w:abstractNumId w:val="7"/>
  </w:num>
  <w:num w:numId="5">
    <w:abstractNumId w:val="8"/>
  </w:num>
  <w:num w:numId="6">
    <w:abstractNumId w:val="4"/>
  </w:num>
  <w:num w:numId="7">
    <w:abstractNumId w:val="2"/>
  </w:num>
  <w:num w:numId="8">
    <w:abstractNumId w:val="1"/>
  </w:num>
  <w:num w:numId="9">
    <w:abstractNumId w:val="0"/>
  </w:num>
  <w:num w:numId="10">
    <w:abstractNumId w:val="3"/>
  </w:num>
  <w:num w:numId="11">
    <w:abstractNumId w:val="10"/>
  </w:num>
  <w:num w:numId="12">
    <w:abstractNumId w:val="1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xMDI2NDU3NjU3sDBU0lEKTi0uzszPAykwqgUAB6HnZCwAAAA="/>
  </w:docVars>
  <w:rsids>
    <w:rsidRoot w:val="001D6103"/>
    <w:rsid w:val="00024CB8"/>
    <w:rsid w:val="00033437"/>
    <w:rsid w:val="000F388C"/>
    <w:rsid w:val="0015405F"/>
    <w:rsid w:val="0017404C"/>
    <w:rsid w:val="00185227"/>
    <w:rsid w:val="001A239F"/>
    <w:rsid w:val="001B761C"/>
    <w:rsid w:val="001D6103"/>
    <w:rsid w:val="001F7343"/>
    <w:rsid w:val="00227074"/>
    <w:rsid w:val="00272B2E"/>
    <w:rsid w:val="002C44D0"/>
    <w:rsid w:val="002D0F36"/>
    <w:rsid w:val="002D5319"/>
    <w:rsid w:val="002F62BA"/>
    <w:rsid w:val="0031668D"/>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42F30"/>
    <w:rsid w:val="00750072"/>
    <w:rsid w:val="007557A1"/>
    <w:rsid w:val="00761723"/>
    <w:rsid w:val="00776698"/>
    <w:rsid w:val="007B2823"/>
    <w:rsid w:val="007B669D"/>
    <w:rsid w:val="00804E85"/>
    <w:rsid w:val="00811EC9"/>
    <w:rsid w:val="00812742"/>
    <w:rsid w:val="00852986"/>
    <w:rsid w:val="00870008"/>
    <w:rsid w:val="00876836"/>
    <w:rsid w:val="0088068A"/>
    <w:rsid w:val="008978D0"/>
    <w:rsid w:val="008B339D"/>
    <w:rsid w:val="008C17DB"/>
    <w:rsid w:val="008C4617"/>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BC0316"/>
    <w:rsid w:val="00C039B2"/>
    <w:rsid w:val="00C048E3"/>
    <w:rsid w:val="00C1400A"/>
    <w:rsid w:val="00C16E7C"/>
    <w:rsid w:val="00C266E0"/>
    <w:rsid w:val="00C50403"/>
    <w:rsid w:val="00C55F1A"/>
    <w:rsid w:val="00C6457F"/>
    <w:rsid w:val="00C8654C"/>
    <w:rsid w:val="00CA065D"/>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A01D1BC"/>
  <w15:docId w15:val="{8E50886A-2A06-44F6-B982-84FFF7392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6E7C"/>
    <w:pPr>
      <w:spacing w:line="360" w:lineRule="auto"/>
      <w:contextualSpacing/>
    </w:pPr>
    <w:rPr>
      <w:sz w:val="24"/>
      <w:szCs w:val="24"/>
    </w:rPr>
  </w:style>
  <w:style w:type="paragraph" w:styleId="Heading1">
    <w:name w:val="heading 1"/>
    <w:basedOn w:val="Normal"/>
    <w:next w:val="Normal"/>
    <w:link w:val="Heading1Char"/>
    <w:autoRedefine/>
    <w:uiPriority w:val="9"/>
    <w:qFormat/>
    <w:rsid w:val="00C16E7C"/>
    <w:pPr>
      <w:keepNext/>
      <w:keepLines/>
      <w:spacing w:before="100" w:after="100"/>
      <w:outlineLvl w:val="0"/>
    </w:pPr>
    <w:rPr>
      <w:rFonts w:cstheme="majorBidi"/>
      <w:b/>
      <w:bCs/>
      <w:color w:val="2E74B5" w:themeColor="accent1" w:themeShade="BF"/>
      <w:sz w:val="36"/>
      <w:szCs w:val="28"/>
    </w:rPr>
  </w:style>
  <w:style w:type="paragraph" w:styleId="Heading2">
    <w:name w:val="heading 2"/>
    <w:basedOn w:val="Normal"/>
    <w:next w:val="Normal"/>
    <w:link w:val="Heading2Char"/>
    <w:autoRedefine/>
    <w:uiPriority w:val="9"/>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C16E7C"/>
    <w:rPr>
      <w:rFonts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uiPriority w:val="9"/>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customStyle="1" w:styleId="BLBulletlist">
    <w:name w:val="BL Bullet list"/>
    <w:basedOn w:val="Normal"/>
    <w:next w:val="Normal"/>
    <w:rsid w:val="00C16E7C"/>
    <w:pPr>
      <w:widowControl w:val="0"/>
      <w:numPr>
        <w:numId w:val="13"/>
      </w:numPr>
      <w:autoSpaceDE w:val="0"/>
      <w:autoSpaceDN w:val="0"/>
      <w:adjustRightInd w:val="0"/>
      <w:spacing w:before="120" w:after="240"/>
      <w:ind w:left="924" w:hanging="357"/>
      <w:contextualSpacing w:val="0"/>
      <w:textAlignment w:val="baseline"/>
    </w:pPr>
    <w:rPr>
      <w:color w:val="000066"/>
    </w:rPr>
  </w:style>
  <w:style w:type="paragraph" w:styleId="Revision">
    <w:name w:val="Revision"/>
    <w:hidden/>
    <w:uiPriority w:val="99"/>
    <w:semiHidden/>
    <w:rsid w:val="0077669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B0D34-40A3-458A-A1D2-EF4FC8C70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05</Words>
  <Characters>117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375</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Victoria Nicholas</cp:lastModifiedBy>
  <cp:revision>6</cp:revision>
  <dcterms:created xsi:type="dcterms:W3CDTF">2021-11-25T07:00:00Z</dcterms:created>
  <dcterms:modified xsi:type="dcterms:W3CDTF">2021-12-06T14:40:00Z</dcterms:modified>
</cp:coreProperties>
</file>